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1B5" w14:textId="77777777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Real Estat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9C218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228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E03D6A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2281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53618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0E1C41F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inciples </w:t>
            </w:r>
          </w:p>
        </w:tc>
        <w:tc>
          <w:tcPr>
            <w:tcW w:w="1313" w:type="dxa"/>
          </w:tcPr>
          <w:p w14:paraId="55306BD1" w14:textId="0BA437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5E0D90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5</w:t>
            </w:r>
          </w:p>
        </w:tc>
        <w:tc>
          <w:tcPr>
            <w:tcW w:w="5870" w:type="dxa"/>
          </w:tcPr>
          <w:p w14:paraId="37BC83B3" w14:textId="0DF272DB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Social Psychology</w:t>
            </w:r>
          </w:p>
        </w:tc>
        <w:tc>
          <w:tcPr>
            <w:tcW w:w="1313" w:type="dxa"/>
          </w:tcPr>
          <w:p w14:paraId="56152D89" w14:textId="292CED7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9EA0A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798454FA" w14:textId="4F86303C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64BCEF68" w14:textId="69F55A8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49E694D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UID-116</w:t>
            </w:r>
          </w:p>
        </w:tc>
        <w:tc>
          <w:tcPr>
            <w:tcW w:w="5870" w:type="dxa"/>
          </w:tcPr>
          <w:p w14:paraId="57FA4267" w14:textId="4C3A5F4D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7666ECE1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2013687" w:rsidR="00FB2281" w:rsidRPr="00FB2281" w:rsidRDefault="00D94097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</w:t>
            </w:r>
            <w:r w:rsidR="00FB2281"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01</w:t>
            </w:r>
          </w:p>
        </w:tc>
        <w:tc>
          <w:tcPr>
            <w:tcW w:w="5870" w:type="dxa"/>
          </w:tcPr>
          <w:p w14:paraId="411DA8EB" w14:textId="5EE0AFA1" w:rsidR="00FB2281" w:rsidRPr="00FB2281" w:rsidRDefault="00D94097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College Composition</w:t>
            </w:r>
          </w:p>
        </w:tc>
        <w:tc>
          <w:tcPr>
            <w:tcW w:w="1313" w:type="dxa"/>
          </w:tcPr>
          <w:p w14:paraId="29E60E6C" w14:textId="6900B5FE" w:rsidR="00FB2281" w:rsidRPr="00FB2281" w:rsidRDefault="00D94097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9C00D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88626E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03571DB6" w14:textId="5211C685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actice </w:t>
            </w:r>
          </w:p>
        </w:tc>
        <w:tc>
          <w:tcPr>
            <w:tcW w:w="1313" w:type="dxa"/>
          </w:tcPr>
          <w:p w14:paraId="401B7A34" w14:textId="71B1E19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0296C8C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00F9BB57" w14:textId="1FA24D9E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Legal Aspects of Real Estate </w:t>
            </w:r>
          </w:p>
        </w:tc>
        <w:tc>
          <w:tcPr>
            <w:tcW w:w="1313" w:type="dxa"/>
          </w:tcPr>
          <w:p w14:paraId="0794A019" w14:textId="181C92D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392FC6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EA7C3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DAC608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FF584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46EAA224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325B0CB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A03361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1840303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71863F2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26B9E5F" w:rsidR="00F76131" w:rsidRPr="009D61FA" w:rsidRDefault="00AC4A21" w:rsidP="00FB228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22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7EF67193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18693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7AEC4" w14:textId="308856BA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Finance </w:t>
            </w:r>
          </w:p>
        </w:tc>
        <w:tc>
          <w:tcPr>
            <w:tcW w:w="1313" w:type="dxa"/>
          </w:tcPr>
          <w:p w14:paraId="53F87D94" w14:textId="0CCB671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70BBE7C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23ED2B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179A7923" w14:textId="6F25BB5F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1C25F3EE" w14:textId="15921B15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EE7567E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125B9F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58BCA94D" w14:textId="71D01E57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Economics </w:t>
            </w:r>
          </w:p>
        </w:tc>
        <w:tc>
          <w:tcPr>
            <w:tcW w:w="1313" w:type="dxa"/>
          </w:tcPr>
          <w:p w14:paraId="58B7D15A" w14:textId="221CEB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C3C362B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A722C63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75CAD893" w14:textId="191DA39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1E368E8" w14:textId="21189DB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2BFD0FE1" w14:textId="77777777" w:rsidTr="00FB228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486807A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275A0CDF" w14:textId="59FA105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44AC95D6" w14:textId="6950E94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8215CD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44904C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52AA2F38" w14:textId="723675A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rtgage Loan Brokering and Lending </w:t>
            </w:r>
          </w:p>
        </w:tc>
        <w:tc>
          <w:tcPr>
            <w:tcW w:w="1313" w:type="dxa"/>
          </w:tcPr>
          <w:p w14:paraId="65E25DD8" w14:textId="7DAB607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2A0129D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6250AC6D" w14:textId="7159F91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perty Management </w:t>
            </w:r>
          </w:p>
        </w:tc>
        <w:tc>
          <w:tcPr>
            <w:tcW w:w="1313" w:type="dxa"/>
          </w:tcPr>
          <w:p w14:paraId="4BF3CCB4" w14:textId="391BDF5B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D5489E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5132DCF8" w14:textId="2F3C9AE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2753F63B" w14:textId="430F33CF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436644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B8B04D1" w14:textId="69B6FEEA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6F448D68" w14:textId="2C5E4A6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858FA6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1</w:t>
            </w:r>
          </w:p>
        </w:tc>
        <w:tc>
          <w:tcPr>
            <w:tcW w:w="5870" w:type="dxa"/>
          </w:tcPr>
          <w:p w14:paraId="647AE633" w14:textId="5828D48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59DE1595" w14:textId="1DAF8CF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B2281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8FD92" w14:textId="77777777" w:rsidR="006A5B56" w:rsidRDefault="006A5B56" w:rsidP="00DF2F19">
      <w:pPr>
        <w:spacing w:after="0" w:line="240" w:lineRule="auto"/>
      </w:pPr>
      <w:r>
        <w:separator/>
      </w:r>
    </w:p>
  </w:endnote>
  <w:endnote w:type="continuationSeparator" w:id="0">
    <w:p w14:paraId="242D7C34" w14:textId="77777777" w:rsidR="006A5B56" w:rsidRDefault="006A5B56" w:rsidP="00DF2F19">
      <w:pPr>
        <w:spacing w:after="0" w:line="240" w:lineRule="auto"/>
      </w:pPr>
      <w:r>
        <w:continuationSeparator/>
      </w:r>
    </w:p>
  </w:endnote>
  <w:endnote w:type="continuationNotice" w:id="1">
    <w:p w14:paraId="7F1B0BF1" w14:textId="77777777" w:rsidR="006A5B56" w:rsidRDefault="006A5B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41DFF" w14:textId="77777777" w:rsidR="006A5B56" w:rsidRDefault="006A5B56" w:rsidP="00DF2F19">
      <w:pPr>
        <w:spacing w:after="0" w:line="240" w:lineRule="auto"/>
      </w:pPr>
      <w:r>
        <w:separator/>
      </w:r>
    </w:p>
  </w:footnote>
  <w:footnote w:type="continuationSeparator" w:id="0">
    <w:p w14:paraId="38EFA497" w14:textId="77777777" w:rsidR="006A5B56" w:rsidRDefault="006A5B56" w:rsidP="00DF2F19">
      <w:pPr>
        <w:spacing w:after="0" w:line="240" w:lineRule="auto"/>
      </w:pPr>
      <w:r>
        <w:continuationSeparator/>
      </w:r>
    </w:p>
  </w:footnote>
  <w:footnote w:type="continuationNotice" w:id="1">
    <w:p w14:paraId="36F8391F" w14:textId="77777777" w:rsidR="006A5B56" w:rsidRDefault="006A5B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5F76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5B56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3315D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C26ED"/>
    <w:rsid w:val="00FC3922"/>
    <w:rsid w:val="00FD7189"/>
    <w:rsid w:val="00FE5239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9</Words>
  <Characters>2263</Characters>
  <Application>Microsoft Office Word</Application>
  <DocSecurity>0</DocSecurity>
  <Lines>13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AS</dc:title>
  <dc:subject/>
  <dc:creator>Rhonda Nishimoto</dc:creator>
  <cp:keywords/>
  <dc:description/>
  <cp:lastModifiedBy>Rhonda Nishimoto</cp:lastModifiedBy>
  <cp:revision>3</cp:revision>
  <dcterms:created xsi:type="dcterms:W3CDTF">2021-02-19T17:03:00Z</dcterms:created>
  <dcterms:modified xsi:type="dcterms:W3CDTF">2021-03-01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